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8FAB8" w14:textId="77777777" w:rsidR="00B17A02" w:rsidRDefault="00B17A02" w:rsidP="00B17A0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4227566F" w14:textId="77777777" w:rsidR="00B17A02" w:rsidRDefault="00B17A02" w:rsidP="00B17A0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5F57412F" w14:textId="71B9923C" w:rsidR="004716D1" w:rsidRDefault="004716D1" w:rsidP="004716D1">
      <w:pPr>
        <w:pStyle w:val="PGQuestion-toplevel"/>
      </w:pPr>
      <w:r>
        <w:t>1.</w:t>
      </w:r>
      <w:r>
        <w:tab/>
      </w:r>
      <w:r w:rsidR="00903833" w:rsidRPr="0084575A">
        <w:t>What is the meaning of abstraction.</w:t>
      </w:r>
    </w:p>
    <w:p w14:paraId="79E1A87D" w14:textId="5744EB0C" w:rsidR="004716D1" w:rsidRDefault="004716D1" w:rsidP="004716D1">
      <w:pPr>
        <w:pStyle w:val="PGQuestion-toplevel"/>
      </w:pPr>
      <w:r>
        <w:tab/>
        <w:t xml:space="preserve">Tick </w:t>
      </w:r>
      <w:r w:rsidR="00903833" w:rsidRPr="0084575A">
        <w:t xml:space="preserve">the correct </w:t>
      </w:r>
      <w:r w:rsidR="006E7ADF" w:rsidRPr="0084575A">
        <w:t>def</w:t>
      </w:r>
      <w:r w:rsidR="00CB22D6">
        <w:t>i</w:t>
      </w:r>
      <w:r w:rsidR="006E7ADF" w:rsidRPr="0084575A">
        <w:t>nition.</w:t>
      </w:r>
      <w:r w:rsidR="0040159F">
        <w:tab/>
        <w:t>[1]</w:t>
      </w:r>
    </w:p>
    <w:p w14:paraId="6F2399A7" w14:textId="73FD5739" w:rsidR="004716D1" w:rsidRDefault="004716D1" w:rsidP="004716D1">
      <w:pPr>
        <w:pStyle w:val="PGBusinessMulti-ChoiceQuestions"/>
      </w:pPr>
      <w:r>
        <w:rPr>
          <w:b/>
          <w:bCs/>
        </w:rPr>
        <w:t>a</w:t>
      </w:r>
      <w:r>
        <w:rPr>
          <w:b/>
          <w:bCs/>
        </w:rPr>
        <w:tab/>
      </w:r>
      <w:proofErr w:type="spellStart"/>
      <w:r w:rsidR="006E7ADF" w:rsidRPr="004716D1">
        <w:t>A</w:t>
      </w:r>
      <w:proofErr w:type="spellEnd"/>
      <w:r w:rsidR="006E7ADF" w:rsidRPr="004716D1">
        <w:t xml:space="preserve"> sequence of steps to solve a problem.</w:t>
      </w:r>
    </w:p>
    <w:p w14:paraId="4F8B232B" w14:textId="166172C9" w:rsidR="004716D1" w:rsidRDefault="004716D1" w:rsidP="004716D1">
      <w:pPr>
        <w:pStyle w:val="PGBusinessMulti-ChoiceQuestions"/>
      </w:pPr>
      <w:r>
        <w:rPr>
          <w:b/>
          <w:bCs/>
        </w:rPr>
        <w:t>B</w:t>
      </w:r>
      <w:r>
        <w:rPr>
          <w:b/>
          <w:bCs/>
        </w:rPr>
        <w:tab/>
      </w:r>
      <w:r w:rsidR="00DA541E" w:rsidRPr="004716D1">
        <w:t>Breaking down a problem into smaller parts</w:t>
      </w:r>
    </w:p>
    <w:p w14:paraId="193B5053" w14:textId="76D86D5D" w:rsidR="004716D1" w:rsidRDefault="004716D1" w:rsidP="00B17A02">
      <w:pPr>
        <w:pStyle w:val="PGBusinessMulti-ChoiceQuestions"/>
      </w:pPr>
      <w:r>
        <w:rPr>
          <w:b/>
          <w:bCs/>
        </w:rPr>
        <w:t>C</w:t>
      </w:r>
      <w:r>
        <w:rPr>
          <w:b/>
          <w:bCs/>
        </w:rPr>
        <w:tab/>
      </w:r>
      <w:r w:rsidR="00DA541E" w:rsidRPr="004716D1">
        <w:t>Drawings of a real</w:t>
      </w:r>
      <w:r w:rsidR="00CB22D6" w:rsidRPr="004716D1">
        <w:t>-</w:t>
      </w:r>
      <w:r w:rsidR="00DA541E" w:rsidRPr="004716D1">
        <w:t>life situation</w:t>
      </w:r>
    </w:p>
    <w:p w14:paraId="7E1D8DE7" w14:textId="14789C9A" w:rsidR="00F80E2C" w:rsidRPr="004716D1" w:rsidRDefault="004716D1" w:rsidP="004716D1">
      <w:pPr>
        <w:pStyle w:val="PGBusinessMulti-ChoiceQuestions"/>
      </w:pPr>
      <w:r w:rsidRPr="004716D1">
        <w:rPr>
          <w:b/>
          <w:bCs/>
        </w:rPr>
        <w:t>D</w:t>
      </w:r>
      <w:r>
        <w:tab/>
      </w:r>
      <w:r w:rsidR="0084575A" w:rsidRPr="004716D1">
        <w:t>Removing or hiding parts of a problem that are not important</w:t>
      </w:r>
    </w:p>
    <w:p w14:paraId="56D49A09" w14:textId="4FBAC3EE" w:rsidR="0040159F" w:rsidRDefault="0040159F" w:rsidP="004716D1">
      <w:pPr>
        <w:pStyle w:val="PGQuestion-toplevel"/>
      </w:pPr>
    </w:p>
    <w:p w14:paraId="3B7EF092" w14:textId="3FF8B11D" w:rsidR="0084575A" w:rsidRDefault="004716D1" w:rsidP="004716D1">
      <w:pPr>
        <w:pStyle w:val="PGQuestion-toplevel"/>
      </w:pPr>
      <w:r>
        <w:t>2.</w:t>
      </w:r>
      <w:r>
        <w:tab/>
      </w:r>
      <w:r w:rsidR="00E27007">
        <w:t>Look at the following maze:</w:t>
      </w:r>
    </w:p>
    <w:p w14:paraId="42AF7F26" w14:textId="60763193" w:rsidR="004716D1" w:rsidRDefault="004716D1" w:rsidP="004716D1">
      <w:pPr>
        <w:pStyle w:val="PGQuestion-toplevel"/>
        <w:jc w:val="center"/>
      </w:pPr>
      <w:r>
        <w:rPr>
          <w:noProof/>
        </w:rPr>
        <w:drawing>
          <wp:inline distT="0" distB="0" distL="0" distR="0" wp14:anchorId="3158C7DE" wp14:editId="3887C997">
            <wp:extent cx="2306300" cy="23054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 Q2 Maz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300" cy="23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1EF86" w14:textId="521B3405" w:rsidR="00E27007" w:rsidRDefault="00E27007" w:rsidP="00621E87">
      <w:pPr>
        <w:pStyle w:val="ListParagraph"/>
        <w:tabs>
          <w:tab w:val="left" w:pos="8931"/>
        </w:tabs>
        <w:jc w:val="center"/>
      </w:pPr>
    </w:p>
    <w:p w14:paraId="33AC43EF" w14:textId="21FD9A06" w:rsidR="009B475F" w:rsidRDefault="00D16CDF" w:rsidP="00D16CDF">
      <w:pPr>
        <w:pStyle w:val="PGQuestion-2ndlevel"/>
      </w:pPr>
      <w:r>
        <w:t>(a)</w:t>
      </w:r>
      <w:r>
        <w:tab/>
      </w:r>
      <w:r w:rsidR="00D02AC1">
        <w:t>Write numbers at the following points on the maze:</w:t>
      </w:r>
    </w:p>
    <w:p w14:paraId="5D880F73" w14:textId="253621EF" w:rsidR="009B475F" w:rsidRDefault="009B475F" w:rsidP="00D16CDF">
      <w:pPr>
        <w:pStyle w:val="PGQuestion-2ndbullets"/>
      </w:pPr>
      <w:r>
        <w:t>Start point</w:t>
      </w:r>
    </w:p>
    <w:p w14:paraId="4D716713" w14:textId="0A109203" w:rsidR="009B475F" w:rsidRDefault="009B475F" w:rsidP="00D16CDF">
      <w:pPr>
        <w:pStyle w:val="PGQuestion-2ndbullets"/>
      </w:pPr>
      <w:r>
        <w:t>Decision points</w:t>
      </w:r>
    </w:p>
    <w:p w14:paraId="47503BB0" w14:textId="63EF6959" w:rsidR="009B475F" w:rsidRDefault="009B475F" w:rsidP="00D16CDF">
      <w:pPr>
        <w:pStyle w:val="PGQuestion-2ndbullets"/>
      </w:pPr>
      <w:r>
        <w:t>Dead ends</w:t>
      </w:r>
    </w:p>
    <w:p w14:paraId="44DBBADC" w14:textId="00A98A9F" w:rsidR="00D16CDF" w:rsidRDefault="009B475F" w:rsidP="00D16CDF">
      <w:pPr>
        <w:pStyle w:val="PGQuestion-2ndbullets"/>
      </w:pPr>
      <w:r>
        <w:t>End</w:t>
      </w:r>
      <w:r w:rsidR="00996A0F">
        <w:t xml:space="preserve"> point</w:t>
      </w:r>
      <w:r w:rsidR="00F11D86">
        <w:tab/>
        <w:t>[4]</w:t>
      </w:r>
    </w:p>
    <w:p w14:paraId="390F11CE" w14:textId="77777777" w:rsidR="00AA16A9" w:rsidRPr="00B17A02" w:rsidRDefault="00AA16A9">
      <w:r>
        <w:rPr>
          <w:color w:val="FF0000"/>
        </w:rPr>
        <w:br w:type="page"/>
      </w:r>
    </w:p>
    <w:p w14:paraId="03A7F504" w14:textId="39FACBC0" w:rsidR="00D16CDF" w:rsidRDefault="00D16CDF" w:rsidP="00D16CDF">
      <w:pPr>
        <w:pStyle w:val="PGQuestion-2ndlevel"/>
      </w:pPr>
      <w:r>
        <w:lastRenderedPageBreak/>
        <w:t>(b)</w:t>
      </w:r>
      <w:r>
        <w:tab/>
      </w:r>
      <w:r w:rsidR="00621E87">
        <w:t xml:space="preserve">Create a </w:t>
      </w:r>
      <w:r w:rsidR="00E92687">
        <w:t xml:space="preserve">network (graph) which </w:t>
      </w:r>
      <w:r w:rsidR="002321D2">
        <w:t>represents the maze.</w:t>
      </w:r>
      <w:r w:rsidR="00AA16A9" w:rsidRPr="00AA16A9">
        <w:rPr>
          <w:noProof/>
        </w:rPr>
        <w:t xml:space="preserve"> </w:t>
      </w:r>
    </w:p>
    <w:p w14:paraId="0FFD28D4" w14:textId="5D6F5B90" w:rsidR="00D16CDF" w:rsidRDefault="00D16CDF" w:rsidP="00D16CDF">
      <w:pPr>
        <w:pStyle w:val="PGQuestion-2ndlevel"/>
      </w:pPr>
      <w:r>
        <w:tab/>
      </w:r>
      <w:r w:rsidR="002321D2" w:rsidRPr="003B1E18">
        <w:t>The first two nodes (circles) have been completed for you.</w:t>
      </w:r>
      <w:r w:rsidR="00A04141">
        <w:tab/>
        <w:t>[4]</w:t>
      </w:r>
    </w:p>
    <w:p w14:paraId="6B7CACA0" w14:textId="48590A40" w:rsidR="00996A0F" w:rsidRDefault="00FA53E3" w:rsidP="00D16CDF">
      <w:pPr>
        <w:pStyle w:val="PGQuestion-2ndlevel"/>
      </w:pPr>
      <w:r>
        <w:rPr>
          <w:noProof/>
        </w:rPr>
        <w:drawing>
          <wp:inline distT="0" distB="0" distL="0" distR="0" wp14:anchorId="1AEB25AC" wp14:editId="4C0263E7">
            <wp:extent cx="5849561" cy="45688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 Q2 b an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561" cy="456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534A" w14:textId="280D2651" w:rsidR="00D16CDF" w:rsidRDefault="00D16CDF" w:rsidP="00B17A02">
      <w:pPr>
        <w:pStyle w:val="PGQuestion-2ndlevel"/>
        <w:spacing w:before="240"/>
      </w:pPr>
      <w:r>
        <w:t>(c)</w:t>
      </w:r>
      <w:r>
        <w:tab/>
      </w:r>
      <w:r w:rsidR="0048103A">
        <w:t xml:space="preserve">Write down the order of nodes that a computer would need to visit </w:t>
      </w:r>
      <w:r>
        <w:br/>
      </w:r>
      <w:r w:rsidR="0048103A">
        <w:t>to solve the maze.</w:t>
      </w:r>
      <w:r w:rsidR="00A31C10">
        <w:tab/>
        <w:t>[1]</w:t>
      </w:r>
    </w:p>
    <w:p w14:paraId="650A3D69" w14:textId="7DEC5B8B" w:rsidR="00E27007" w:rsidRDefault="00E27007" w:rsidP="00B17A02">
      <w:pPr>
        <w:pStyle w:val="PGAnswerLines"/>
        <w:ind w:left="425"/>
      </w:pPr>
    </w:p>
    <w:p w14:paraId="6F80CCEB" w14:textId="77777777" w:rsidR="00B17A02" w:rsidRDefault="00B17A02" w:rsidP="00B17A02">
      <w:pPr>
        <w:pStyle w:val="PGAnswerLines"/>
        <w:ind w:left="425"/>
      </w:pPr>
      <w:bookmarkStart w:id="1" w:name="_GoBack"/>
      <w:bookmarkEnd w:id="1"/>
    </w:p>
    <w:p w14:paraId="6284A6A4" w14:textId="77777777" w:rsidR="00B17A02" w:rsidRDefault="00B17A02" w:rsidP="00B17A02">
      <w:pPr>
        <w:pStyle w:val="PGAnswerLines"/>
        <w:ind w:left="425"/>
      </w:pPr>
    </w:p>
    <w:p w14:paraId="22DDA176" w14:textId="5BD9567C" w:rsidR="00C11711" w:rsidRPr="00EB506A" w:rsidRDefault="00FB0A14" w:rsidP="00FA53E3">
      <w:pPr>
        <w:pStyle w:val="PGAnswerLines"/>
        <w:pBdr>
          <w:between w:val="none" w:sz="0" w:space="0" w:color="auto"/>
        </w:pBdr>
        <w:tabs>
          <w:tab w:val="left" w:pos="8931"/>
        </w:tabs>
        <w:spacing w:before="360"/>
        <w:jc w:val="right"/>
      </w:pPr>
      <w:r>
        <w:t xml:space="preserve">[Total </w:t>
      </w:r>
      <w:r w:rsidR="00D27422">
        <w:t>1</w:t>
      </w:r>
      <w:r w:rsidR="004C506C">
        <w:t>0</w:t>
      </w:r>
      <w:r>
        <w:t xml:space="preserve"> marks]</w:t>
      </w:r>
    </w:p>
    <w:sectPr w:rsidR="00C11711" w:rsidRPr="00EB506A" w:rsidSect="00267C28">
      <w:headerReference w:type="default" r:id="rId12"/>
      <w:footerReference w:type="default" r:id="rId13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C761" w16cex:dateUtc="2020-11-12T14:38:00Z"/>
  <w16cex:commentExtensible w16cex:durableId="2357CDB1" w16cex:dateUtc="2020-11-12T15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5A202" w14:textId="77777777" w:rsidR="00221861" w:rsidRDefault="00221861" w:rsidP="001330B2">
      <w:r>
        <w:separator/>
      </w:r>
    </w:p>
  </w:endnote>
  <w:endnote w:type="continuationSeparator" w:id="0">
    <w:p w14:paraId="74CC61DF" w14:textId="77777777" w:rsidR="00221861" w:rsidRDefault="00221861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CC86F" w14:textId="77777777" w:rsidR="00221861" w:rsidRDefault="00221861" w:rsidP="001330B2">
      <w:r>
        <w:separator/>
      </w:r>
    </w:p>
  </w:footnote>
  <w:footnote w:type="continuationSeparator" w:id="0">
    <w:p w14:paraId="4538BE12" w14:textId="77777777" w:rsidR="00221861" w:rsidRDefault="00221861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6689B867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1F85C0AE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93614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936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bstraction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4716D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4716D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icEwIAAAoEAAAOAAAAZHJzL2Uyb0RvYy54bWysU9uO0zAQfUfiHyy/0ySlu22jpquqq0VI&#10;C6xY+ADHcS7C8Zix26R8PWOnWwq8IfJgZTwzZ86cGW/uxl6zo0LXgSl4Nks5U0ZC1Zmm4F+/PLxZ&#10;cea8MJXQYFTBT8rxu+3rV5vB5moOLehKISMQ4/LBFrz13uZJ4mSreuFmYJUhZw3YC08mNkmFYiD0&#10;XifzNL1NBsDKIkjlHN3eT06+jfh1raT/VNdOeaYLTtx8PDGeZTiT7UbkDQrbdvJMQ/wDi150hope&#10;oO6FF+yA3V9QfScRHNR+JqFPoK47qWIP1E2W/tHNcyusir2QOM5eZHL/D1Z+PD4h66qCv+XMiJ5G&#10;9JlEE6bRimVZ0GewLqewZ/uEoUNnH0F+c8zAvqUwtUOEoVWiIlYxPvktIRiOUlk5fICK4MXBQ5Rq&#10;rLEPgCQCG+NETpeJqNEzSZfLm2W6SmlwknzrNHyBUiLyl2yLzr9T0LPwU3Ak8hFdHB+dn0JfQiJ7&#10;0F310GkdDWzKvUZ2FLQdt7t0sU+nXG1bMd2uV6v54lzSTeGxvLvG0SagGQi4U8lwE3UIrU8S+rEc&#10;z2qWUJ1IEYRpHen50E8L+IOzgVax4O77QaDiTL83pOo6WyzC7kZjcbOck4HXnvLaI4wkqIJLj5xN&#10;xt5PG3+w2DUt1cpimwZ2NIu6izKFOU28zsxp4WKn58cRNvrajlG/nvD2JwAAAP//AwBQSwMEFAAG&#10;AAgAAAAhAAxrIdTgAAAADAEAAA8AAABkcnMvZG93bnJldi54bWxMj8FqwzAQRO+F/oPYQm+J5NRt&#10;gms5hEBIr3EC9VGxtraptTKS7Lh/X+XU3nbYYeZNvp1NzyZ0vrMkIVkKYEi11R01Ei7nw2IDzAdF&#10;WvWWUMIPetgWjw+5yrS90QmnMjQshpDPlIQ2hCHj3NctGuWXdkCKvy/rjApRuoZrp24x3PR8JcQb&#10;N6qj2NCqAfct1t/laCSsu9NOHd3nxZeVqfbVhIfjxyjl89O8ewcWcA5/ZrjjR3QoItPVjqQ96yUs&#10;kjSNY0K81mIF7G4R6eYF2DUWJK/Ai5z/H1H8AgAA//8DAFBLAQItABQABgAIAAAAIQC2gziS/gAA&#10;AOEBAAATAAAAAAAAAAAAAAAAAAAAAABbQ29udGVudF9UeXBlc10ueG1sUEsBAi0AFAAGAAgAAAAh&#10;ADj9If/WAAAAlAEAAAsAAAAAAAAAAAAAAAAALwEAAF9yZWxzLy5yZWxzUEsBAi0AFAAGAAgAAAAh&#10;AKq6CJwTAgAACgQAAA4AAAAAAAAAAAAAAAAALgIAAGRycy9lMm9Eb2MueG1sUEsBAi0AFAAGAAgA&#10;AAAhAAxrIdTgAAAADAEAAA8AAAAAAAAAAAAAAAAAbQQAAGRycy9kb3ducmV2LnhtbFBLBQYAAAAA&#10;BAAEAPMAAAB6BQAAAAA=&#10;" fillcolor="#6a04c0" stroked="f">
              <v:fill opacity="64764f"/>
              <v:textbox>
                <w:txbxContent>
                  <w:p w14:paraId="22DDA182" w14:textId="1F85C0AE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93614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936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bstraction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4716D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4716D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A9AF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41980"/>
    <w:multiLevelType w:val="hybridMultilevel"/>
    <w:tmpl w:val="489CDB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82224"/>
    <w:multiLevelType w:val="hybridMultilevel"/>
    <w:tmpl w:val="D1F081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7E24261"/>
    <w:multiLevelType w:val="hybridMultilevel"/>
    <w:tmpl w:val="76BCA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D7940"/>
    <w:multiLevelType w:val="hybridMultilevel"/>
    <w:tmpl w:val="7AF460CC"/>
    <w:lvl w:ilvl="0" w:tplc="106A10F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7C9A73AD"/>
    <w:multiLevelType w:val="hybridMultilevel"/>
    <w:tmpl w:val="EFE0F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26"/>
  </w:num>
  <w:num w:numId="4">
    <w:abstractNumId w:val="7"/>
  </w:num>
  <w:num w:numId="5">
    <w:abstractNumId w:val="21"/>
  </w:num>
  <w:num w:numId="6">
    <w:abstractNumId w:val="3"/>
  </w:num>
  <w:num w:numId="7">
    <w:abstractNumId w:val="2"/>
  </w:num>
  <w:num w:numId="8">
    <w:abstractNumId w:val="22"/>
  </w:num>
  <w:num w:numId="9">
    <w:abstractNumId w:val="9"/>
  </w:num>
  <w:num w:numId="10">
    <w:abstractNumId w:val="1"/>
  </w:num>
  <w:num w:numId="11">
    <w:abstractNumId w:val="23"/>
  </w:num>
  <w:num w:numId="12">
    <w:abstractNumId w:val="11"/>
  </w:num>
  <w:num w:numId="13">
    <w:abstractNumId w:val="12"/>
  </w:num>
  <w:num w:numId="14">
    <w:abstractNumId w:val="24"/>
  </w:num>
  <w:num w:numId="15">
    <w:abstractNumId w:val="8"/>
  </w:num>
  <w:num w:numId="16">
    <w:abstractNumId w:val="10"/>
  </w:num>
  <w:num w:numId="17">
    <w:abstractNumId w:val="6"/>
  </w:num>
  <w:num w:numId="18">
    <w:abstractNumId w:val="17"/>
  </w:num>
  <w:num w:numId="19">
    <w:abstractNumId w:val="0"/>
  </w:num>
  <w:num w:numId="20">
    <w:abstractNumId w:val="19"/>
  </w:num>
  <w:num w:numId="21">
    <w:abstractNumId w:val="13"/>
  </w:num>
  <w:num w:numId="22">
    <w:abstractNumId w:val="4"/>
  </w:num>
  <w:num w:numId="23">
    <w:abstractNumId w:val="5"/>
  </w:num>
  <w:num w:numId="24">
    <w:abstractNumId w:val="20"/>
  </w:num>
  <w:num w:numId="25">
    <w:abstractNumId w:val="14"/>
  </w:num>
  <w:num w:numId="26">
    <w:abstractNumId w:val="25"/>
  </w:num>
  <w:num w:numId="27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3134"/>
    <w:rsid w:val="00014095"/>
    <w:rsid w:val="00017EFF"/>
    <w:rsid w:val="00021238"/>
    <w:rsid w:val="00027956"/>
    <w:rsid w:val="00032FF9"/>
    <w:rsid w:val="000341CA"/>
    <w:rsid w:val="00036C77"/>
    <w:rsid w:val="0004115B"/>
    <w:rsid w:val="0004128F"/>
    <w:rsid w:val="000418F9"/>
    <w:rsid w:val="00044993"/>
    <w:rsid w:val="000568E0"/>
    <w:rsid w:val="00057AC0"/>
    <w:rsid w:val="000649AD"/>
    <w:rsid w:val="00065F85"/>
    <w:rsid w:val="00067B19"/>
    <w:rsid w:val="00067F4B"/>
    <w:rsid w:val="000759BB"/>
    <w:rsid w:val="000779E2"/>
    <w:rsid w:val="00084777"/>
    <w:rsid w:val="000907DA"/>
    <w:rsid w:val="00092471"/>
    <w:rsid w:val="0009362B"/>
    <w:rsid w:val="00097EC3"/>
    <w:rsid w:val="000A3508"/>
    <w:rsid w:val="000A7BA5"/>
    <w:rsid w:val="000B12F8"/>
    <w:rsid w:val="000B2E11"/>
    <w:rsid w:val="000B3F0C"/>
    <w:rsid w:val="000B49C6"/>
    <w:rsid w:val="000B611D"/>
    <w:rsid w:val="000B783F"/>
    <w:rsid w:val="000C5737"/>
    <w:rsid w:val="000C6C54"/>
    <w:rsid w:val="000D0225"/>
    <w:rsid w:val="000D0A9F"/>
    <w:rsid w:val="000D1076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3F54"/>
    <w:rsid w:val="00126523"/>
    <w:rsid w:val="001276A2"/>
    <w:rsid w:val="001330B2"/>
    <w:rsid w:val="001333F3"/>
    <w:rsid w:val="00134B82"/>
    <w:rsid w:val="001360D1"/>
    <w:rsid w:val="001403FE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779F1"/>
    <w:rsid w:val="001839F5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0CA"/>
    <w:rsid w:val="001C5543"/>
    <w:rsid w:val="001C5B17"/>
    <w:rsid w:val="001C5C4C"/>
    <w:rsid w:val="001C5D94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1090D"/>
    <w:rsid w:val="00221861"/>
    <w:rsid w:val="002222D6"/>
    <w:rsid w:val="00222526"/>
    <w:rsid w:val="002244F6"/>
    <w:rsid w:val="00224C0C"/>
    <w:rsid w:val="00230D4F"/>
    <w:rsid w:val="002321D2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67C28"/>
    <w:rsid w:val="00272A41"/>
    <w:rsid w:val="002739D8"/>
    <w:rsid w:val="00273C62"/>
    <w:rsid w:val="00282BA3"/>
    <w:rsid w:val="00286D84"/>
    <w:rsid w:val="00287C5A"/>
    <w:rsid w:val="002967D5"/>
    <w:rsid w:val="00297990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0AAA"/>
    <w:rsid w:val="002F1AEB"/>
    <w:rsid w:val="002F1FA2"/>
    <w:rsid w:val="0030059A"/>
    <w:rsid w:val="003021BD"/>
    <w:rsid w:val="00302EC9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0E6"/>
    <w:rsid w:val="00351574"/>
    <w:rsid w:val="00357B36"/>
    <w:rsid w:val="0037047F"/>
    <w:rsid w:val="00375594"/>
    <w:rsid w:val="00375EE7"/>
    <w:rsid w:val="00383F98"/>
    <w:rsid w:val="00393291"/>
    <w:rsid w:val="003936A2"/>
    <w:rsid w:val="00393A24"/>
    <w:rsid w:val="003953C5"/>
    <w:rsid w:val="003A2199"/>
    <w:rsid w:val="003A71AA"/>
    <w:rsid w:val="003B1E18"/>
    <w:rsid w:val="003B1EF7"/>
    <w:rsid w:val="003B20E2"/>
    <w:rsid w:val="003B7C78"/>
    <w:rsid w:val="003B7CCA"/>
    <w:rsid w:val="003C164F"/>
    <w:rsid w:val="003C2078"/>
    <w:rsid w:val="003C2B8C"/>
    <w:rsid w:val="003C3048"/>
    <w:rsid w:val="003C3D90"/>
    <w:rsid w:val="003C4C31"/>
    <w:rsid w:val="003C5E5B"/>
    <w:rsid w:val="003C5EFD"/>
    <w:rsid w:val="003D173C"/>
    <w:rsid w:val="003D328A"/>
    <w:rsid w:val="003D3888"/>
    <w:rsid w:val="003E5D3C"/>
    <w:rsid w:val="003F3345"/>
    <w:rsid w:val="003F4508"/>
    <w:rsid w:val="0040159F"/>
    <w:rsid w:val="004026C2"/>
    <w:rsid w:val="00414D5A"/>
    <w:rsid w:val="00420E7F"/>
    <w:rsid w:val="00424CE5"/>
    <w:rsid w:val="0042717C"/>
    <w:rsid w:val="0043044C"/>
    <w:rsid w:val="0043127F"/>
    <w:rsid w:val="00431A23"/>
    <w:rsid w:val="00431CCF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2D8D"/>
    <w:rsid w:val="00463A26"/>
    <w:rsid w:val="00464554"/>
    <w:rsid w:val="00464C99"/>
    <w:rsid w:val="0046520A"/>
    <w:rsid w:val="00467113"/>
    <w:rsid w:val="004716D1"/>
    <w:rsid w:val="004731C0"/>
    <w:rsid w:val="0047338E"/>
    <w:rsid w:val="00473B57"/>
    <w:rsid w:val="00475B7B"/>
    <w:rsid w:val="0048103A"/>
    <w:rsid w:val="0048479D"/>
    <w:rsid w:val="00486681"/>
    <w:rsid w:val="00492033"/>
    <w:rsid w:val="00493BD5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C506C"/>
    <w:rsid w:val="004D3502"/>
    <w:rsid w:val="004D49A6"/>
    <w:rsid w:val="004E64C9"/>
    <w:rsid w:val="004F514E"/>
    <w:rsid w:val="004F6437"/>
    <w:rsid w:val="004F741F"/>
    <w:rsid w:val="00507E6E"/>
    <w:rsid w:val="00523DE7"/>
    <w:rsid w:val="00527CBB"/>
    <w:rsid w:val="00531DB0"/>
    <w:rsid w:val="00532C86"/>
    <w:rsid w:val="00533C93"/>
    <w:rsid w:val="0054037B"/>
    <w:rsid w:val="00544A33"/>
    <w:rsid w:val="0055237A"/>
    <w:rsid w:val="00556231"/>
    <w:rsid w:val="00582A4B"/>
    <w:rsid w:val="00583B38"/>
    <w:rsid w:val="00585C8F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21B7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21758"/>
    <w:rsid w:val="00621E87"/>
    <w:rsid w:val="006243E7"/>
    <w:rsid w:val="00624793"/>
    <w:rsid w:val="0062481F"/>
    <w:rsid w:val="00624EBB"/>
    <w:rsid w:val="00632AA3"/>
    <w:rsid w:val="006352D6"/>
    <w:rsid w:val="00636F20"/>
    <w:rsid w:val="00637919"/>
    <w:rsid w:val="0063793F"/>
    <w:rsid w:val="00641928"/>
    <w:rsid w:val="00641EBD"/>
    <w:rsid w:val="00651EFE"/>
    <w:rsid w:val="006526D7"/>
    <w:rsid w:val="00654351"/>
    <w:rsid w:val="00664FB1"/>
    <w:rsid w:val="00670506"/>
    <w:rsid w:val="006713BE"/>
    <w:rsid w:val="00672AD3"/>
    <w:rsid w:val="00680057"/>
    <w:rsid w:val="006853CD"/>
    <w:rsid w:val="00685AA7"/>
    <w:rsid w:val="00687943"/>
    <w:rsid w:val="0069096D"/>
    <w:rsid w:val="00692715"/>
    <w:rsid w:val="006936C7"/>
    <w:rsid w:val="006945FC"/>
    <w:rsid w:val="00695C4C"/>
    <w:rsid w:val="006A2D13"/>
    <w:rsid w:val="006A3F4B"/>
    <w:rsid w:val="006B449A"/>
    <w:rsid w:val="006C4DAE"/>
    <w:rsid w:val="006C6098"/>
    <w:rsid w:val="006D013B"/>
    <w:rsid w:val="006D304D"/>
    <w:rsid w:val="006D45A4"/>
    <w:rsid w:val="006D627B"/>
    <w:rsid w:val="006E0363"/>
    <w:rsid w:val="006E3DA9"/>
    <w:rsid w:val="006E6FE2"/>
    <w:rsid w:val="006E706B"/>
    <w:rsid w:val="006E7ADF"/>
    <w:rsid w:val="006F14A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54EC"/>
    <w:rsid w:val="00726A40"/>
    <w:rsid w:val="00727B2A"/>
    <w:rsid w:val="007419FB"/>
    <w:rsid w:val="0074422D"/>
    <w:rsid w:val="00753D30"/>
    <w:rsid w:val="00754BCE"/>
    <w:rsid w:val="007567A9"/>
    <w:rsid w:val="00756814"/>
    <w:rsid w:val="0076011E"/>
    <w:rsid w:val="007622D3"/>
    <w:rsid w:val="0076553B"/>
    <w:rsid w:val="0077293C"/>
    <w:rsid w:val="00774F58"/>
    <w:rsid w:val="007768A2"/>
    <w:rsid w:val="00780DC8"/>
    <w:rsid w:val="00784C78"/>
    <w:rsid w:val="00793C5D"/>
    <w:rsid w:val="00796A0F"/>
    <w:rsid w:val="007A04BF"/>
    <w:rsid w:val="007A2E72"/>
    <w:rsid w:val="007B3E10"/>
    <w:rsid w:val="007C17BE"/>
    <w:rsid w:val="007C423B"/>
    <w:rsid w:val="007C4659"/>
    <w:rsid w:val="007C58F3"/>
    <w:rsid w:val="007D4FB2"/>
    <w:rsid w:val="007D72C6"/>
    <w:rsid w:val="007E013E"/>
    <w:rsid w:val="007E0912"/>
    <w:rsid w:val="007E13D9"/>
    <w:rsid w:val="007E1427"/>
    <w:rsid w:val="007E4529"/>
    <w:rsid w:val="007E7BE9"/>
    <w:rsid w:val="007F00FB"/>
    <w:rsid w:val="007F16A5"/>
    <w:rsid w:val="007F46E0"/>
    <w:rsid w:val="007F6857"/>
    <w:rsid w:val="008025D1"/>
    <w:rsid w:val="00804216"/>
    <w:rsid w:val="0080451D"/>
    <w:rsid w:val="008114EC"/>
    <w:rsid w:val="008215C1"/>
    <w:rsid w:val="00825483"/>
    <w:rsid w:val="0084575A"/>
    <w:rsid w:val="00854E55"/>
    <w:rsid w:val="0085601C"/>
    <w:rsid w:val="00860F9F"/>
    <w:rsid w:val="0086305E"/>
    <w:rsid w:val="00863764"/>
    <w:rsid w:val="008643F8"/>
    <w:rsid w:val="00867D54"/>
    <w:rsid w:val="008702EE"/>
    <w:rsid w:val="00873322"/>
    <w:rsid w:val="008752A5"/>
    <w:rsid w:val="00875BA3"/>
    <w:rsid w:val="00875DD5"/>
    <w:rsid w:val="008764DC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4188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03800"/>
    <w:rsid w:val="00903833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3614F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96A0F"/>
    <w:rsid w:val="009A46EB"/>
    <w:rsid w:val="009B074A"/>
    <w:rsid w:val="009B0997"/>
    <w:rsid w:val="009B220D"/>
    <w:rsid w:val="009B475F"/>
    <w:rsid w:val="009B6567"/>
    <w:rsid w:val="009C0B05"/>
    <w:rsid w:val="009C0F1E"/>
    <w:rsid w:val="009C2062"/>
    <w:rsid w:val="009C4807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4141"/>
    <w:rsid w:val="00A05AE2"/>
    <w:rsid w:val="00A23FFD"/>
    <w:rsid w:val="00A31C10"/>
    <w:rsid w:val="00A373E6"/>
    <w:rsid w:val="00A42FD1"/>
    <w:rsid w:val="00A46492"/>
    <w:rsid w:val="00A464D2"/>
    <w:rsid w:val="00A4727D"/>
    <w:rsid w:val="00A55085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6A9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68B4"/>
    <w:rsid w:val="00B17195"/>
    <w:rsid w:val="00B172B0"/>
    <w:rsid w:val="00B17A02"/>
    <w:rsid w:val="00B214C5"/>
    <w:rsid w:val="00B25236"/>
    <w:rsid w:val="00B26756"/>
    <w:rsid w:val="00B278C3"/>
    <w:rsid w:val="00B30F19"/>
    <w:rsid w:val="00B341B8"/>
    <w:rsid w:val="00B44947"/>
    <w:rsid w:val="00B5062E"/>
    <w:rsid w:val="00B5514F"/>
    <w:rsid w:val="00B63054"/>
    <w:rsid w:val="00B63721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E0DD8"/>
    <w:rsid w:val="00BE4380"/>
    <w:rsid w:val="00BF7144"/>
    <w:rsid w:val="00C00E43"/>
    <w:rsid w:val="00C04901"/>
    <w:rsid w:val="00C065CD"/>
    <w:rsid w:val="00C11711"/>
    <w:rsid w:val="00C14CCE"/>
    <w:rsid w:val="00C178DE"/>
    <w:rsid w:val="00C17923"/>
    <w:rsid w:val="00C20622"/>
    <w:rsid w:val="00C21487"/>
    <w:rsid w:val="00C22CA3"/>
    <w:rsid w:val="00C24F64"/>
    <w:rsid w:val="00C27F5D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4D25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2D6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2AC1"/>
    <w:rsid w:val="00D04D98"/>
    <w:rsid w:val="00D1302B"/>
    <w:rsid w:val="00D15F41"/>
    <w:rsid w:val="00D16CDF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46C7E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2E73"/>
    <w:rsid w:val="00D9472A"/>
    <w:rsid w:val="00D96BD6"/>
    <w:rsid w:val="00DA0CD3"/>
    <w:rsid w:val="00DA1443"/>
    <w:rsid w:val="00DA35ED"/>
    <w:rsid w:val="00DA541E"/>
    <w:rsid w:val="00DB14AE"/>
    <w:rsid w:val="00DB1CFD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1D8"/>
    <w:rsid w:val="00DF3A08"/>
    <w:rsid w:val="00DF61D2"/>
    <w:rsid w:val="00E0051A"/>
    <w:rsid w:val="00E0209B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007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53BE"/>
    <w:rsid w:val="00E8047D"/>
    <w:rsid w:val="00E80A59"/>
    <w:rsid w:val="00E91270"/>
    <w:rsid w:val="00E9128F"/>
    <w:rsid w:val="00E92687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EF4924"/>
    <w:rsid w:val="00EF6A53"/>
    <w:rsid w:val="00F04EE2"/>
    <w:rsid w:val="00F05C60"/>
    <w:rsid w:val="00F07E61"/>
    <w:rsid w:val="00F10DB6"/>
    <w:rsid w:val="00F11882"/>
    <w:rsid w:val="00F11D86"/>
    <w:rsid w:val="00F15BEE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4632"/>
    <w:rsid w:val="00F46646"/>
    <w:rsid w:val="00F46898"/>
    <w:rsid w:val="00F46C0D"/>
    <w:rsid w:val="00F473A3"/>
    <w:rsid w:val="00F539D7"/>
    <w:rsid w:val="00F5604E"/>
    <w:rsid w:val="00F56D42"/>
    <w:rsid w:val="00F65C82"/>
    <w:rsid w:val="00F72378"/>
    <w:rsid w:val="00F76239"/>
    <w:rsid w:val="00F771AE"/>
    <w:rsid w:val="00F80E2C"/>
    <w:rsid w:val="00F821A1"/>
    <w:rsid w:val="00F826AD"/>
    <w:rsid w:val="00F84677"/>
    <w:rsid w:val="00F87296"/>
    <w:rsid w:val="00FA2D8A"/>
    <w:rsid w:val="00FA4189"/>
    <w:rsid w:val="00FA53E3"/>
    <w:rsid w:val="00FA7DE2"/>
    <w:rsid w:val="00FB0A14"/>
    <w:rsid w:val="00FB30F6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069D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6853CD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0A299C-3DE6-402A-B68F-1C3F8B66063B}"/>
</file>

<file path=customXml/itemProps2.xml><?xml version="1.0" encoding="utf-8"?>
<ds:datastoreItem xmlns:ds="http://schemas.openxmlformats.org/officeDocument/2006/customXml" ds:itemID="{5A539ADE-B806-44C5-B3D8-32E42E5DE385}">
  <ds:schemaRefs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5</TotalTime>
  <Pages>2</Pages>
  <Words>121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49</cp:revision>
  <cp:lastPrinted>2014-08-28T11:34:00Z</cp:lastPrinted>
  <dcterms:created xsi:type="dcterms:W3CDTF">2020-07-04T20:53:00Z</dcterms:created>
  <dcterms:modified xsi:type="dcterms:W3CDTF">2020-11-1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